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56CF94" w14:textId="77777777" w:rsidR="004A14B3" w:rsidRPr="00DD61C2" w:rsidRDefault="004A14B3">
      <w:pPr>
        <w:rPr>
          <w:lang w:val="ro-RO"/>
        </w:rPr>
      </w:pPr>
    </w:p>
    <w:p w14:paraId="36664E03" w14:textId="77777777" w:rsidR="004A14B3" w:rsidRPr="00DD61C2" w:rsidRDefault="004A14B3" w:rsidP="004A14B3">
      <w:pPr>
        <w:rPr>
          <w:lang w:val="ro-RO"/>
        </w:rPr>
      </w:pPr>
    </w:p>
    <w:p w14:paraId="0DCB9CA3" w14:textId="77777777" w:rsidR="00D95743" w:rsidRPr="00DD61C2" w:rsidRDefault="00D95743" w:rsidP="004A14B3">
      <w:pPr>
        <w:rPr>
          <w:color w:val="808080" w:themeColor="background1" w:themeShade="80"/>
          <w:lang w:val="ro-RO"/>
        </w:rPr>
      </w:pPr>
    </w:p>
    <w:p w14:paraId="5744E0FF" w14:textId="77777777" w:rsidR="00D95743" w:rsidRPr="00DD61C2" w:rsidRDefault="00D95743" w:rsidP="004A14B3">
      <w:pPr>
        <w:rPr>
          <w:color w:val="808080" w:themeColor="background1" w:themeShade="80"/>
          <w:lang w:val="ro-RO"/>
        </w:rPr>
      </w:pPr>
    </w:p>
    <w:p w14:paraId="087870EE" w14:textId="77777777" w:rsidR="00D95743" w:rsidRPr="00DD61C2" w:rsidRDefault="00D95743" w:rsidP="00D95743">
      <w:pPr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0F910938" w14:textId="5B62875B" w:rsidR="00D95743" w:rsidRPr="00DD61C2" w:rsidRDefault="00D95743" w:rsidP="00D95743">
      <w:pPr>
        <w:jc w:val="right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DD61C2">
        <w:rPr>
          <w:rFonts w:ascii="Times New Roman" w:hAnsi="Times New Roman" w:cs="Times New Roman"/>
          <w:b/>
          <w:sz w:val="24"/>
          <w:szCs w:val="24"/>
          <w:lang w:val="ro-RO"/>
        </w:rPr>
        <w:t>AN UNIVER</w:t>
      </w:r>
      <w:r w:rsidR="00DD61C2">
        <w:rPr>
          <w:rFonts w:ascii="Times New Roman" w:hAnsi="Times New Roman" w:cs="Times New Roman"/>
          <w:b/>
          <w:sz w:val="24"/>
          <w:szCs w:val="24"/>
          <w:lang w:val="ro-RO"/>
        </w:rPr>
        <w:t>S</w:t>
      </w:r>
      <w:r w:rsidRPr="00DD61C2">
        <w:rPr>
          <w:rFonts w:ascii="Times New Roman" w:hAnsi="Times New Roman" w:cs="Times New Roman"/>
          <w:b/>
          <w:sz w:val="24"/>
          <w:szCs w:val="24"/>
          <w:lang w:val="ro-RO"/>
        </w:rPr>
        <w:t xml:space="preserve">ITAR </w:t>
      </w:r>
      <w:r w:rsidR="008F287E">
        <w:rPr>
          <w:rFonts w:ascii="Times New Roman" w:hAnsi="Times New Roman" w:cs="Times New Roman"/>
          <w:b/>
          <w:sz w:val="24"/>
          <w:szCs w:val="24"/>
          <w:lang w:val="ro-RO"/>
        </w:rPr>
        <w:t>202</w:t>
      </w:r>
      <w:r w:rsidR="007A46FB">
        <w:rPr>
          <w:rFonts w:ascii="Times New Roman" w:hAnsi="Times New Roman" w:cs="Times New Roman"/>
          <w:b/>
          <w:sz w:val="24"/>
          <w:szCs w:val="24"/>
          <w:lang w:val="ro-RO"/>
        </w:rPr>
        <w:t>5</w:t>
      </w:r>
      <w:r w:rsidR="008F287E">
        <w:rPr>
          <w:rFonts w:ascii="Times New Roman" w:hAnsi="Times New Roman" w:cs="Times New Roman"/>
          <w:b/>
          <w:sz w:val="24"/>
          <w:szCs w:val="24"/>
          <w:lang w:val="ro-RO"/>
        </w:rPr>
        <w:t>-202</w:t>
      </w:r>
      <w:r w:rsidR="007A46FB">
        <w:rPr>
          <w:rFonts w:ascii="Times New Roman" w:hAnsi="Times New Roman" w:cs="Times New Roman"/>
          <w:b/>
          <w:sz w:val="24"/>
          <w:szCs w:val="24"/>
          <w:lang w:val="ro-RO"/>
        </w:rPr>
        <w:t>6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97"/>
        <w:gridCol w:w="3829"/>
        <w:gridCol w:w="3231"/>
      </w:tblGrid>
      <w:tr w:rsidR="00D95743" w:rsidRPr="00DD61C2" w14:paraId="18BE9F34" w14:textId="77777777" w:rsidTr="00D95743">
        <w:tc>
          <w:tcPr>
            <w:tcW w:w="5000" w:type="pct"/>
            <w:gridSpan w:val="3"/>
            <w:shd w:val="clear" w:color="auto" w:fill="9CC2E5" w:themeFill="accent1" w:themeFillTint="99"/>
            <w:vAlign w:val="center"/>
          </w:tcPr>
          <w:p w14:paraId="4A1B6A02" w14:textId="77777777" w:rsidR="00D95743" w:rsidRPr="00DD61C2" w:rsidRDefault="00D95743" w:rsidP="00E519A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ATE PERSONALE</w:t>
            </w:r>
          </w:p>
        </w:tc>
      </w:tr>
      <w:tr w:rsidR="00D95743" w:rsidRPr="00DD61C2" w14:paraId="64D7A516" w14:textId="77777777" w:rsidTr="00914D6B">
        <w:tc>
          <w:tcPr>
            <w:tcW w:w="1624" w:type="pct"/>
          </w:tcPr>
          <w:p w14:paraId="63EE4483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NUME ȘI PRENUME</w:t>
            </w:r>
          </w:p>
        </w:tc>
        <w:tc>
          <w:tcPr>
            <w:tcW w:w="3376" w:type="pct"/>
            <w:gridSpan w:val="2"/>
          </w:tcPr>
          <w:p w14:paraId="46C73F63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059A7B1A" w14:textId="77777777" w:rsidTr="00914D6B">
        <w:tc>
          <w:tcPr>
            <w:tcW w:w="1624" w:type="pct"/>
          </w:tcPr>
          <w:p w14:paraId="3FE51AF4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NATIONALITATE</w:t>
            </w:r>
          </w:p>
        </w:tc>
        <w:tc>
          <w:tcPr>
            <w:tcW w:w="3376" w:type="pct"/>
            <w:gridSpan w:val="2"/>
          </w:tcPr>
          <w:p w14:paraId="5347D3F0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68F4E40C" w14:textId="77777777" w:rsidTr="00914D6B">
        <w:tc>
          <w:tcPr>
            <w:tcW w:w="1624" w:type="pct"/>
          </w:tcPr>
          <w:p w14:paraId="127150EA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CETATENIA</w:t>
            </w:r>
          </w:p>
        </w:tc>
        <w:tc>
          <w:tcPr>
            <w:tcW w:w="3376" w:type="pct"/>
            <w:gridSpan w:val="2"/>
          </w:tcPr>
          <w:p w14:paraId="2039EAE4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5F643743" w14:textId="77777777" w:rsidTr="00914D6B">
        <w:tc>
          <w:tcPr>
            <w:tcW w:w="1624" w:type="pct"/>
          </w:tcPr>
          <w:p w14:paraId="15DD9B8B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DATA NASTERII </w:t>
            </w:r>
          </w:p>
        </w:tc>
        <w:tc>
          <w:tcPr>
            <w:tcW w:w="3376" w:type="pct"/>
            <w:gridSpan w:val="2"/>
          </w:tcPr>
          <w:p w14:paraId="71A4EEA5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(</w:t>
            </w:r>
            <w:proofErr w:type="spellStart"/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zz</w:t>
            </w:r>
            <w:proofErr w:type="spellEnd"/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/</w:t>
            </w:r>
            <w:proofErr w:type="spellStart"/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ll</w:t>
            </w:r>
            <w:proofErr w:type="spellEnd"/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/</w:t>
            </w:r>
            <w:proofErr w:type="spellStart"/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aa</w:t>
            </w:r>
            <w:proofErr w:type="spellEnd"/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)</w:t>
            </w:r>
          </w:p>
        </w:tc>
      </w:tr>
      <w:tr w:rsidR="00D95743" w:rsidRPr="00DD61C2" w14:paraId="791CAB5D" w14:textId="77777777" w:rsidTr="00914D6B">
        <w:tc>
          <w:tcPr>
            <w:tcW w:w="1624" w:type="pct"/>
          </w:tcPr>
          <w:p w14:paraId="22A8E0FB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CNP</w:t>
            </w:r>
          </w:p>
        </w:tc>
        <w:tc>
          <w:tcPr>
            <w:tcW w:w="3376" w:type="pct"/>
            <w:gridSpan w:val="2"/>
          </w:tcPr>
          <w:p w14:paraId="43CBB647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914D6B" w:rsidRPr="00DD61C2" w14:paraId="687E3771" w14:textId="77777777" w:rsidTr="00914D6B">
        <w:tc>
          <w:tcPr>
            <w:tcW w:w="1624" w:type="pct"/>
            <w:vMerge w:val="restart"/>
          </w:tcPr>
          <w:p w14:paraId="5BE70C5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CARTE DE IDENTITATE</w:t>
            </w:r>
          </w:p>
        </w:tc>
        <w:tc>
          <w:tcPr>
            <w:tcW w:w="1831" w:type="pct"/>
            <w:vAlign w:val="center"/>
          </w:tcPr>
          <w:p w14:paraId="49D2361C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SERIA </w:t>
            </w:r>
          </w:p>
        </w:tc>
        <w:tc>
          <w:tcPr>
            <w:tcW w:w="1545" w:type="pct"/>
            <w:vAlign w:val="center"/>
          </w:tcPr>
          <w:p w14:paraId="2072A059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NR.</w:t>
            </w:r>
          </w:p>
        </w:tc>
      </w:tr>
      <w:tr w:rsidR="00914D6B" w:rsidRPr="00DD61C2" w14:paraId="71DFD6D9" w14:textId="77777777" w:rsidTr="00914D6B">
        <w:tc>
          <w:tcPr>
            <w:tcW w:w="1624" w:type="pct"/>
            <w:vMerge/>
          </w:tcPr>
          <w:p w14:paraId="4D21E455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1831" w:type="pct"/>
            <w:vAlign w:val="center"/>
          </w:tcPr>
          <w:p w14:paraId="28417B81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ELIBERAT DE</w:t>
            </w:r>
          </w:p>
        </w:tc>
        <w:tc>
          <w:tcPr>
            <w:tcW w:w="1545" w:type="pct"/>
            <w:vAlign w:val="center"/>
          </w:tcPr>
          <w:p w14:paraId="732BC98B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LA DATA</w:t>
            </w:r>
          </w:p>
        </w:tc>
      </w:tr>
      <w:tr w:rsidR="00D95743" w:rsidRPr="00DD61C2" w14:paraId="351EB627" w14:textId="77777777" w:rsidTr="00914D6B">
        <w:tc>
          <w:tcPr>
            <w:tcW w:w="1624" w:type="pct"/>
          </w:tcPr>
          <w:p w14:paraId="33423EB1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OMICILIUL STABIL</w:t>
            </w:r>
          </w:p>
        </w:tc>
        <w:tc>
          <w:tcPr>
            <w:tcW w:w="3376" w:type="pct"/>
            <w:gridSpan w:val="2"/>
            <w:vAlign w:val="center"/>
          </w:tcPr>
          <w:p w14:paraId="0F6BC985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7A46FB" w14:paraId="69285DD0" w14:textId="77777777" w:rsidTr="00914D6B">
        <w:tc>
          <w:tcPr>
            <w:tcW w:w="1624" w:type="pct"/>
          </w:tcPr>
          <w:p w14:paraId="763ED0E7" w14:textId="77777777" w:rsidR="00914D6B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DOMICILIUL PROVIZORIU </w:t>
            </w:r>
          </w:p>
          <w:p w14:paraId="62E12CD8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(dacă este cazul)</w:t>
            </w:r>
          </w:p>
        </w:tc>
        <w:tc>
          <w:tcPr>
            <w:tcW w:w="3376" w:type="pct"/>
            <w:gridSpan w:val="2"/>
            <w:vAlign w:val="center"/>
          </w:tcPr>
          <w:p w14:paraId="73824F47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18C87CD1" w14:textId="77777777" w:rsidTr="00914D6B">
        <w:tc>
          <w:tcPr>
            <w:tcW w:w="1624" w:type="pct"/>
          </w:tcPr>
          <w:p w14:paraId="4CA3DAB0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TELEFON FIX</w:t>
            </w:r>
          </w:p>
        </w:tc>
        <w:tc>
          <w:tcPr>
            <w:tcW w:w="3376" w:type="pct"/>
            <w:gridSpan w:val="2"/>
            <w:vAlign w:val="center"/>
          </w:tcPr>
          <w:p w14:paraId="450981E1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6F1A8B04" w14:textId="77777777" w:rsidTr="00914D6B">
        <w:tc>
          <w:tcPr>
            <w:tcW w:w="1624" w:type="pct"/>
          </w:tcPr>
          <w:p w14:paraId="5E691CD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TELEFON MOBIL</w:t>
            </w:r>
          </w:p>
        </w:tc>
        <w:tc>
          <w:tcPr>
            <w:tcW w:w="3376" w:type="pct"/>
            <w:gridSpan w:val="2"/>
            <w:vAlign w:val="center"/>
          </w:tcPr>
          <w:p w14:paraId="01853A4F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2F463E00" w14:textId="77777777" w:rsidTr="00914D6B">
        <w:tc>
          <w:tcPr>
            <w:tcW w:w="1624" w:type="pct"/>
          </w:tcPr>
          <w:p w14:paraId="6853F9A2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EMAIL</w:t>
            </w:r>
          </w:p>
        </w:tc>
        <w:tc>
          <w:tcPr>
            <w:tcW w:w="3376" w:type="pct"/>
            <w:gridSpan w:val="2"/>
            <w:vAlign w:val="center"/>
          </w:tcPr>
          <w:p w14:paraId="789CB7DB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</w:tbl>
    <w:p w14:paraId="34C56024" w14:textId="77777777" w:rsidR="00D95743" w:rsidRPr="00DD61C2" w:rsidRDefault="00D95743" w:rsidP="00D95743">
      <w:pPr>
        <w:rPr>
          <w:rFonts w:ascii="Times New Roman" w:hAnsi="Times New Roman" w:cs="Times New Roman"/>
          <w:b/>
          <w:sz w:val="24"/>
          <w:szCs w:val="24"/>
          <w:lang w:val="ro-RO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96"/>
        <w:gridCol w:w="7061"/>
      </w:tblGrid>
      <w:tr w:rsidR="00D95743" w:rsidRPr="00DD61C2" w14:paraId="6A112F3E" w14:textId="77777777" w:rsidTr="00D95743">
        <w:tc>
          <w:tcPr>
            <w:tcW w:w="5000" w:type="pct"/>
            <w:gridSpan w:val="2"/>
            <w:shd w:val="clear" w:color="auto" w:fill="9CC2E5" w:themeFill="accent1" w:themeFillTint="99"/>
          </w:tcPr>
          <w:p w14:paraId="13060C43" w14:textId="77777777" w:rsidR="00D95743" w:rsidRPr="00DD61C2" w:rsidRDefault="00D95743" w:rsidP="00E519A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ATE PRIVIND STUDIILE</w:t>
            </w:r>
          </w:p>
        </w:tc>
      </w:tr>
      <w:tr w:rsidR="00D95743" w:rsidRPr="00DD61C2" w14:paraId="07329EAD" w14:textId="77777777" w:rsidTr="00914D6B">
        <w:tc>
          <w:tcPr>
            <w:tcW w:w="1624" w:type="pct"/>
          </w:tcPr>
          <w:p w14:paraId="304E539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FACULTATEA</w:t>
            </w:r>
          </w:p>
        </w:tc>
        <w:tc>
          <w:tcPr>
            <w:tcW w:w="3376" w:type="pct"/>
          </w:tcPr>
          <w:p w14:paraId="47EA6BB3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633C09D4" w14:textId="77777777" w:rsidTr="00914D6B">
        <w:tc>
          <w:tcPr>
            <w:tcW w:w="1624" w:type="pct"/>
          </w:tcPr>
          <w:p w14:paraId="3BFE14DC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NIVEL DE STUDIU</w:t>
            </w:r>
          </w:p>
        </w:tc>
        <w:tc>
          <w:tcPr>
            <w:tcW w:w="3376" w:type="pct"/>
          </w:tcPr>
          <w:p w14:paraId="1D7316B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311577B2" w14:textId="77777777" w:rsidTr="00914D6B">
        <w:tc>
          <w:tcPr>
            <w:tcW w:w="1624" w:type="pct"/>
          </w:tcPr>
          <w:p w14:paraId="1151FA90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SPECIALIZAREA</w:t>
            </w:r>
          </w:p>
        </w:tc>
        <w:tc>
          <w:tcPr>
            <w:tcW w:w="3376" w:type="pct"/>
          </w:tcPr>
          <w:p w14:paraId="1106130C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3463EB67" w14:textId="77777777" w:rsidTr="00914D6B">
        <w:tc>
          <w:tcPr>
            <w:tcW w:w="1624" w:type="pct"/>
          </w:tcPr>
          <w:p w14:paraId="1F9DB451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ANUL DE STUDIU</w:t>
            </w:r>
          </w:p>
        </w:tc>
        <w:tc>
          <w:tcPr>
            <w:tcW w:w="3376" w:type="pct"/>
          </w:tcPr>
          <w:p w14:paraId="001B5A4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7F0ABD23" w14:textId="77777777" w:rsidTr="00914D6B">
        <w:tc>
          <w:tcPr>
            <w:tcW w:w="1624" w:type="pct"/>
          </w:tcPr>
          <w:p w14:paraId="784AA76E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FORMA DE INVATAMANT</w:t>
            </w:r>
          </w:p>
        </w:tc>
        <w:tc>
          <w:tcPr>
            <w:tcW w:w="3376" w:type="pct"/>
          </w:tcPr>
          <w:p w14:paraId="63062D75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</w:tbl>
    <w:p w14:paraId="5A06ED89" w14:textId="77777777" w:rsidR="00D95743" w:rsidRPr="00DD61C2" w:rsidRDefault="00D95743" w:rsidP="00D95743">
      <w:pPr>
        <w:jc w:val="right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447"/>
        <w:gridCol w:w="4913"/>
        <w:gridCol w:w="6"/>
        <w:gridCol w:w="2091"/>
      </w:tblGrid>
      <w:tr w:rsidR="00D95743" w:rsidRPr="00DD61C2" w14:paraId="0C74E8EE" w14:textId="77777777" w:rsidTr="00D95743">
        <w:tc>
          <w:tcPr>
            <w:tcW w:w="5000" w:type="pct"/>
            <w:gridSpan w:val="4"/>
            <w:shd w:val="clear" w:color="auto" w:fill="9CC2E5" w:themeFill="accent1" w:themeFillTint="99"/>
          </w:tcPr>
          <w:p w14:paraId="56D38A7E" w14:textId="77777777" w:rsidR="00D95743" w:rsidRPr="00DD61C2" w:rsidRDefault="00D95743" w:rsidP="00E519A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ATE PRIVIND MOBILITATEA ERASMUS+</w:t>
            </w:r>
          </w:p>
        </w:tc>
      </w:tr>
      <w:tr w:rsidR="00D95743" w:rsidRPr="00DD61C2" w14:paraId="6A6F3BEE" w14:textId="77777777" w:rsidTr="00D95743">
        <w:trPr>
          <w:trHeight w:val="324"/>
        </w:trPr>
        <w:tc>
          <w:tcPr>
            <w:tcW w:w="1648" w:type="pct"/>
            <w:vMerge w:val="restart"/>
          </w:tcPr>
          <w:p w14:paraId="4458CABC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UNIVERISTATEA</w:t>
            </w:r>
            <w:r w:rsidR="007B3DD7"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 </w:t>
            </w: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/</w:t>
            </w:r>
            <w:r w:rsidR="007B3DD7"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 </w:t>
            </w: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INSITUTIA LA CARE DORITI SĂ APLICAȚI*</w:t>
            </w:r>
          </w:p>
          <w:p w14:paraId="1D6679BF" w14:textId="61900599" w:rsidR="00D95743" w:rsidRPr="00DD61C2" w:rsidRDefault="00D95743" w:rsidP="007B3DD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2"/>
                <w:szCs w:val="24"/>
                <w:lang w:val="ro-RO"/>
              </w:rPr>
              <w:t>*</w:t>
            </w:r>
            <w:r w:rsidRPr="007A46FB">
              <w:rPr>
                <w:rFonts w:ascii="Times New Roman" w:hAnsi="Times New Roman" w:cs="Times New Roman"/>
                <w:b/>
                <w:sz w:val="22"/>
                <w:szCs w:val="24"/>
                <w:highlight w:val="yellow"/>
                <w:lang w:val="ro-RO"/>
              </w:rPr>
              <w:t xml:space="preserve">se vor menționa </w:t>
            </w:r>
            <w:r w:rsidR="0050680D" w:rsidRPr="007A46FB">
              <w:rPr>
                <w:rFonts w:ascii="Times New Roman" w:hAnsi="Times New Roman" w:cs="Times New Roman"/>
                <w:b/>
                <w:color w:val="FF0000"/>
                <w:sz w:val="22"/>
                <w:szCs w:val="24"/>
                <w:highlight w:val="yellow"/>
                <w:u w:val="single"/>
                <w:lang w:val="ro-RO"/>
              </w:rPr>
              <w:t>obligatoriu</w:t>
            </w:r>
            <w:r w:rsidR="00547640" w:rsidRPr="007A46FB">
              <w:rPr>
                <w:rFonts w:ascii="Times New Roman" w:hAnsi="Times New Roman" w:cs="Times New Roman"/>
                <w:b/>
                <w:color w:val="FF0000"/>
                <w:sz w:val="22"/>
                <w:szCs w:val="24"/>
                <w:highlight w:val="yellow"/>
                <w:u w:val="single"/>
                <w:lang w:val="ro-RO"/>
              </w:rPr>
              <w:t xml:space="preserve"> </w:t>
            </w:r>
            <w:r w:rsidR="0050680D" w:rsidRPr="007A46FB">
              <w:rPr>
                <w:rFonts w:ascii="Times New Roman" w:hAnsi="Times New Roman" w:cs="Times New Roman"/>
                <w:b/>
                <w:color w:val="FF0000"/>
                <w:sz w:val="22"/>
                <w:szCs w:val="24"/>
                <w:highlight w:val="yellow"/>
                <w:u w:val="single"/>
                <w:lang w:val="ro-RO"/>
              </w:rPr>
              <w:t>(!)</w:t>
            </w:r>
            <w:r w:rsidR="0050680D">
              <w:rPr>
                <w:rFonts w:ascii="Times New Roman" w:hAnsi="Times New Roman" w:cs="Times New Roman"/>
                <w:b/>
                <w:sz w:val="22"/>
                <w:szCs w:val="24"/>
                <w:lang w:val="ro-RO"/>
              </w:rPr>
              <w:t xml:space="preserve"> </w:t>
            </w:r>
            <w:r w:rsidRPr="00DD61C2">
              <w:rPr>
                <w:rFonts w:ascii="Times New Roman" w:hAnsi="Times New Roman" w:cs="Times New Roman"/>
                <w:b/>
                <w:sz w:val="22"/>
                <w:szCs w:val="24"/>
                <w:lang w:val="ro-RO"/>
              </w:rPr>
              <w:t xml:space="preserve">în ordine primele 3 opțiuni </w:t>
            </w:r>
          </w:p>
        </w:tc>
        <w:tc>
          <w:tcPr>
            <w:tcW w:w="2352" w:type="pct"/>
            <w:gridSpan w:val="2"/>
          </w:tcPr>
          <w:p w14:paraId="7F5959FE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Universitatea/Instituția</w:t>
            </w:r>
          </w:p>
        </w:tc>
        <w:tc>
          <w:tcPr>
            <w:tcW w:w="1000" w:type="pct"/>
          </w:tcPr>
          <w:p w14:paraId="21DE5BAA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Țara</w:t>
            </w:r>
          </w:p>
        </w:tc>
      </w:tr>
      <w:tr w:rsidR="00D95743" w:rsidRPr="00DD61C2" w14:paraId="715D4234" w14:textId="77777777" w:rsidTr="00D95743">
        <w:trPr>
          <w:trHeight w:val="322"/>
        </w:trPr>
        <w:tc>
          <w:tcPr>
            <w:tcW w:w="1648" w:type="pct"/>
            <w:vMerge/>
          </w:tcPr>
          <w:p w14:paraId="485B1BFC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gridSpan w:val="2"/>
          </w:tcPr>
          <w:p w14:paraId="6A4D7C6B" w14:textId="77777777" w:rsidR="00D95743" w:rsidRPr="00DD61C2" w:rsidRDefault="00D95743" w:rsidP="00D95743">
            <w:pPr>
              <w:pStyle w:val="ListParagraph"/>
              <w:numPr>
                <w:ilvl w:val="0"/>
                <w:numId w:val="1"/>
              </w:numPr>
              <w:spacing w:after="0"/>
              <w:ind w:left="460" w:hanging="425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1000" w:type="pct"/>
          </w:tcPr>
          <w:p w14:paraId="39AB07F6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68C782BF" w14:textId="77777777" w:rsidTr="00D95743">
        <w:trPr>
          <w:trHeight w:val="231"/>
        </w:trPr>
        <w:tc>
          <w:tcPr>
            <w:tcW w:w="1648" w:type="pct"/>
            <w:vMerge/>
          </w:tcPr>
          <w:p w14:paraId="21C1BCEE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gridSpan w:val="2"/>
          </w:tcPr>
          <w:p w14:paraId="2079A9A4" w14:textId="77777777" w:rsidR="00D95743" w:rsidRPr="00DD61C2" w:rsidRDefault="00D95743" w:rsidP="00D95743">
            <w:pPr>
              <w:pStyle w:val="ListParagraph"/>
              <w:numPr>
                <w:ilvl w:val="0"/>
                <w:numId w:val="1"/>
              </w:numPr>
              <w:spacing w:after="0"/>
              <w:ind w:left="460" w:hanging="425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1000" w:type="pct"/>
          </w:tcPr>
          <w:p w14:paraId="766DAE60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5270F044" w14:textId="77777777" w:rsidTr="00D95743">
        <w:trPr>
          <w:trHeight w:val="230"/>
        </w:trPr>
        <w:tc>
          <w:tcPr>
            <w:tcW w:w="1648" w:type="pct"/>
            <w:vMerge/>
          </w:tcPr>
          <w:p w14:paraId="48EFCC8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gridSpan w:val="2"/>
          </w:tcPr>
          <w:p w14:paraId="32871E08" w14:textId="77777777" w:rsidR="00D95743" w:rsidRPr="00DD61C2" w:rsidRDefault="00D95743" w:rsidP="00D95743">
            <w:pPr>
              <w:pStyle w:val="ListParagraph"/>
              <w:numPr>
                <w:ilvl w:val="0"/>
                <w:numId w:val="1"/>
              </w:numPr>
              <w:spacing w:after="0"/>
              <w:ind w:left="460" w:hanging="425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1000" w:type="pct"/>
          </w:tcPr>
          <w:p w14:paraId="0497E676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4F9B172C" w14:textId="77777777" w:rsidTr="00D95743">
        <w:trPr>
          <w:trHeight w:val="230"/>
        </w:trPr>
        <w:tc>
          <w:tcPr>
            <w:tcW w:w="1648" w:type="pct"/>
            <w:vMerge/>
          </w:tcPr>
          <w:p w14:paraId="51BE51C5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gridSpan w:val="2"/>
          </w:tcPr>
          <w:p w14:paraId="0D53D015" w14:textId="77777777" w:rsidR="00D95743" w:rsidRPr="00DD61C2" w:rsidRDefault="00D95743" w:rsidP="00E519A7">
            <w:pPr>
              <w:pStyle w:val="ListParagraph"/>
              <w:spacing w:after="0"/>
              <w:ind w:left="460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1000" w:type="pct"/>
          </w:tcPr>
          <w:p w14:paraId="63625D1D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914D6B" w:rsidRPr="00DD61C2" w14:paraId="3017460C" w14:textId="77777777" w:rsidTr="00914D6B">
        <w:tc>
          <w:tcPr>
            <w:tcW w:w="1648" w:type="pct"/>
          </w:tcPr>
          <w:p w14:paraId="0BD4D392" w14:textId="77777777" w:rsidR="00914D6B" w:rsidRPr="00DD61C2" w:rsidRDefault="00914D6B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TIP MOBILITATE</w:t>
            </w:r>
          </w:p>
          <w:p w14:paraId="7EC540AE" w14:textId="77777777" w:rsidR="00914D6B" w:rsidRPr="00DD61C2" w:rsidRDefault="00914D6B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(studiu sau plasament)</w:t>
            </w:r>
          </w:p>
        </w:tc>
        <w:tc>
          <w:tcPr>
            <w:tcW w:w="3352" w:type="pct"/>
            <w:gridSpan w:val="3"/>
          </w:tcPr>
          <w:p w14:paraId="704F5FB3" w14:textId="77777777" w:rsidR="00914D6B" w:rsidRPr="00DD61C2" w:rsidRDefault="00914D6B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7E83C0D8" w14:textId="77777777" w:rsidTr="00D95743">
        <w:tc>
          <w:tcPr>
            <w:tcW w:w="1648" w:type="pct"/>
          </w:tcPr>
          <w:p w14:paraId="07E7031E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URATA MOBILITĂȚII</w:t>
            </w:r>
          </w:p>
        </w:tc>
        <w:tc>
          <w:tcPr>
            <w:tcW w:w="3352" w:type="pct"/>
            <w:gridSpan w:val="3"/>
          </w:tcPr>
          <w:p w14:paraId="446F57AF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13B5858E" w14:textId="77777777" w:rsidTr="00D95743">
        <w:tc>
          <w:tcPr>
            <w:tcW w:w="1648" w:type="pct"/>
          </w:tcPr>
          <w:p w14:paraId="1F8A0A5E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SEMESTRUL MOBILITĂȚII</w:t>
            </w:r>
          </w:p>
        </w:tc>
        <w:tc>
          <w:tcPr>
            <w:tcW w:w="3352" w:type="pct"/>
            <w:gridSpan w:val="3"/>
          </w:tcPr>
          <w:p w14:paraId="0DBC8135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547640" w:rsidRPr="00DD61C2" w14:paraId="48D649E4" w14:textId="77777777" w:rsidTr="00547640">
        <w:trPr>
          <w:trHeight w:val="142"/>
        </w:trPr>
        <w:tc>
          <w:tcPr>
            <w:tcW w:w="5000" w:type="pct"/>
            <w:gridSpan w:val="4"/>
          </w:tcPr>
          <w:p w14:paraId="4AC02849" w14:textId="77777777" w:rsidR="00547640" w:rsidRPr="00DD61C2" w:rsidRDefault="00547640" w:rsidP="00547640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547640" w:rsidRPr="00DD61C2" w14:paraId="016E25EB" w14:textId="77777777" w:rsidTr="00547640">
        <w:trPr>
          <w:trHeight w:val="282"/>
        </w:trPr>
        <w:tc>
          <w:tcPr>
            <w:tcW w:w="1648" w:type="pct"/>
            <w:vMerge w:val="restart"/>
          </w:tcPr>
          <w:p w14:paraId="5A79DF65" w14:textId="2D29C1CB" w:rsidR="00547640" w:rsidRPr="00DD61C2" w:rsidRDefault="00547640" w:rsidP="00547640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MOBILITĂTI ERASMUS ANTERIOARE</w:t>
            </w:r>
          </w:p>
        </w:tc>
        <w:tc>
          <w:tcPr>
            <w:tcW w:w="2349" w:type="pct"/>
          </w:tcPr>
          <w:p w14:paraId="4FB94C02" w14:textId="4911B812" w:rsidR="00547640" w:rsidRPr="00DD61C2" w:rsidRDefault="00547640" w:rsidP="0054764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Tipul mobilității </w:t>
            </w:r>
          </w:p>
        </w:tc>
        <w:tc>
          <w:tcPr>
            <w:tcW w:w="1003" w:type="pct"/>
            <w:gridSpan w:val="2"/>
          </w:tcPr>
          <w:p w14:paraId="107C08E6" w14:textId="142E4FD5" w:rsidR="00547640" w:rsidRPr="00DD61C2" w:rsidRDefault="00547640" w:rsidP="00547640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547640" w:rsidRPr="007A46FB" w14:paraId="57D22A46" w14:textId="77777777" w:rsidTr="00547640">
        <w:trPr>
          <w:trHeight w:val="282"/>
        </w:trPr>
        <w:tc>
          <w:tcPr>
            <w:tcW w:w="1648" w:type="pct"/>
            <w:vMerge/>
          </w:tcPr>
          <w:p w14:paraId="38F06E37" w14:textId="77777777" w:rsidR="00547640" w:rsidRPr="00DD61C2" w:rsidRDefault="00547640" w:rsidP="00547640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49" w:type="pct"/>
          </w:tcPr>
          <w:p w14:paraId="4C528111" w14:textId="47CF6D72" w:rsidR="00547640" w:rsidRPr="00DD61C2" w:rsidRDefault="00547640" w:rsidP="0054764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Numărul de luni de mobilitate</w:t>
            </w:r>
          </w:p>
        </w:tc>
        <w:tc>
          <w:tcPr>
            <w:tcW w:w="1003" w:type="pct"/>
            <w:gridSpan w:val="2"/>
          </w:tcPr>
          <w:p w14:paraId="7AC0F70A" w14:textId="06DFA1E5" w:rsidR="00547640" w:rsidRPr="00DD61C2" w:rsidRDefault="00547640" w:rsidP="00547640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547640" w:rsidRPr="00DD61C2" w14:paraId="554D28C0" w14:textId="77777777" w:rsidTr="00547640">
        <w:trPr>
          <w:trHeight w:val="282"/>
        </w:trPr>
        <w:tc>
          <w:tcPr>
            <w:tcW w:w="1648" w:type="pct"/>
            <w:vMerge/>
          </w:tcPr>
          <w:p w14:paraId="34ACB225" w14:textId="77777777" w:rsidR="00547640" w:rsidRPr="00DD61C2" w:rsidRDefault="00547640" w:rsidP="00547640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49" w:type="pct"/>
          </w:tcPr>
          <w:p w14:paraId="1165BBBB" w14:textId="7BA67F42" w:rsidR="00547640" w:rsidRPr="00DD61C2" w:rsidRDefault="00547640" w:rsidP="0054764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Anul universitar în care s-a efectuat mobilitatea</w:t>
            </w:r>
          </w:p>
        </w:tc>
        <w:tc>
          <w:tcPr>
            <w:tcW w:w="1003" w:type="pct"/>
            <w:gridSpan w:val="2"/>
          </w:tcPr>
          <w:p w14:paraId="603B12CD" w14:textId="252ED9C9" w:rsidR="00547640" w:rsidRPr="00DD61C2" w:rsidRDefault="00547640" w:rsidP="00547640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547640" w:rsidRPr="00DD61C2" w14:paraId="78394AD2" w14:textId="77777777" w:rsidTr="00547640">
        <w:trPr>
          <w:trHeight w:val="282"/>
        </w:trPr>
        <w:tc>
          <w:tcPr>
            <w:tcW w:w="1648" w:type="pct"/>
            <w:vMerge/>
          </w:tcPr>
          <w:p w14:paraId="0C212545" w14:textId="77777777" w:rsidR="00547640" w:rsidRPr="00DD61C2" w:rsidRDefault="00547640" w:rsidP="00547640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49" w:type="pct"/>
          </w:tcPr>
          <w:p w14:paraId="3165B072" w14:textId="3D6D06CE" w:rsidR="00547640" w:rsidRPr="00DD61C2" w:rsidRDefault="00547640" w:rsidP="0054764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Universitatea în care s-a efectuat mobilitatea</w:t>
            </w:r>
          </w:p>
        </w:tc>
        <w:tc>
          <w:tcPr>
            <w:tcW w:w="1003" w:type="pct"/>
            <w:gridSpan w:val="2"/>
          </w:tcPr>
          <w:p w14:paraId="6E9F8189" w14:textId="656A12F2" w:rsidR="00547640" w:rsidRPr="00DD61C2" w:rsidRDefault="00547640" w:rsidP="00547640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</w:tbl>
    <w:p w14:paraId="35D14E03" w14:textId="77777777" w:rsidR="00914D6B" w:rsidRPr="00DD61C2" w:rsidRDefault="00914D6B" w:rsidP="00914D6B">
      <w:pPr>
        <w:jc w:val="right"/>
        <w:rPr>
          <w:rFonts w:ascii="Times New Roman" w:hAnsi="Times New Roman" w:cs="Times New Roman"/>
          <w:sz w:val="24"/>
          <w:szCs w:val="24"/>
          <w:lang w:val="ro-RO"/>
        </w:rPr>
      </w:pPr>
      <w:r w:rsidRPr="00DD61C2">
        <w:rPr>
          <w:rFonts w:ascii="Times New Roman" w:hAnsi="Times New Roman" w:cs="Times New Roman"/>
          <w:sz w:val="24"/>
          <w:szCs w:val="24"/>
          <w:lang w:val="ro-RO"/>
        </w:rPr>
        <w:t>*</w:t>
      </w:r>
      <w:r w:rsidR="00C201A0">
        <w:rPr>
          <w:rFonts w:ascii="Times New Roman" w:hAnsi="Times New Roman" w:cs="Times New Roman"/>
          <w:sz w:val="24"/>
          <w:szCs w:val="24"/>
          <w:lang w:val="ro-RO"/>
        </w:rPr>
        <w:t>*</w:t>
      </w:r>
      <w:r w:rsidRPr="00DD61C2">
        <w:rPr>
          <w:rFonts w:ascii="Times New Roman" w:hAnsi="Times New Roman" w:cs="Times New Roman"/>
          <w:sz w:val="24"/>
          <w:szCs w:val="24"/>
          <w:lang w:val="ro-RO"/>
        </w:rPr>
        <w:t>toate informațiile solicitate sunt obligatorii</w:t>
      </w:r>
    </w:p>
    <w:p w14:paraId="5F67D698" w14:textId="77777777" w:rsidR="00914D6B" w:rsidRPr="00DD61C2" w:rsidRDefault="00914D6B" w:rsidP="00D95743">
      <w:pPr>
        <w:jc w:val="right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6918"/>
      </w:tblGrid>
      <w:tr w:rsidR="00D95743" w:rsidRPr="00DD61C2" w14:paraId="013DEB64" w14:textId="77777777" w:rsidTr="00FB7093">
        <w:trPr>
          <w:jc w:val="center"/>
        </w:trPr>
        <w:tc>
          <w:tcPr>
            <w:tcW w:w="3539" w:type="dxa"/>
          </w:tcPr>
          <w:p w14:paraId="2DA05D30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ATA</w:t>
            </w:r>
          </w:p>
        </w:tc>
        <w:tc>
          <w:tcPr>
            <w:tcW w:w="6918" w:type="dxa"/>
          </w:tcPr>
          <w:p w14:paraId="7C23B75A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SEMNĂTURA CANDIDATULUI</w:t>
            </w:r>
          </w:p>
        </w:tc>
      </w:tr>
      <w:tr w:rsidR="00D95743" w:rsidRPr="00DD61C2" w14:paraId="41348910" w14:textId="77777777" w:rsidTr="00FB7093">
        <w:trPr>
          <w:jc w:val="center"/>
        </w:trPr>
        <w:tc>
          <w:tcPr>
            <w:tcW w:w="3539" w:type="dxa"/>
          </w:tcPr>
          <w:p w14:paraId="3F7BF9D3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6918" w:type="dxa"/>
          </w:tcPr>
          <w:p w14:paraId="122BEAB9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  <w:p w14:paraId="39D87CB2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</w:tbl>
    <w:p w14:paraId="177B00D5" w14:textId="77777777" w:rsidR="00D95743" w:rsidRPr="00DD61C2" w:rsidRDefault="00D95743" w:rsidP="004A14B3">
      <w:pPr>
        <w:rPr>
          <w:color w:val="808080" w:themeColor="background1" w:themeShade="80"/>
          <w:lang w:val="ro-RO"/>
        </w:rPr>
      </w:pPr>
    </w:p>
    <w:sectPr w:rsidR="00D95743" w:rsidRPr="00DD61C2" w:rsidSect="00DE65AB">
      <w:headerReference w:type="default" r:id="rId7"/>
      <w:footerReference w:type="default" r:id="rId8"/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CA1DCD" w14:textId="77777777" w:rsidR="004F5A78" w:rsidRDefault="004F5A78" w:rsidP="004A14B3">
      <w:pPr>
        <w:spacing w:line="240" w:lineRule="auto"/>
      </w:pPr>
      <w:r>
        <w:separator/>
      </w:r>
    </w:p>
  </w:endnote>
  <w:endnote w:type="continuationSeparator" w:id="0">
    <w:p w14:paraId="5028A3F1" w14:textId="77777777" w:rsidR="004F5A78" w:rsidRDefault="004F5A78" w:rsidP="004A14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4D612E" w14:textId="77777777" w:rsidR="006F7C6C" w:rsidRPr="006F7C6C" w:rsidRDefault="006F7C6C" w:rsidP="006F7C6C">
    <w:pPr>
      <w:pStyle w:val="Footer"/>
    </w:pPr>
    <w:r w:rsidRPr="006F7C6C">
      <w:rPr>
        <w:noProof/>
      </w:rPr>
      <w:drawing>
        <wp:anchor distT="0" distB="0" distL="114300" distR="114300" simplePos="0" relativeHeight="251662336" behindDoc="0" locked="0" layoutInCell="1" allowOverlap="1" wp14:anchorId="056C1283" wp14:editId="1E0EEAAF">
          <wp:simplePos x="0" y="0"/>
          <wp:positionH relativeFrom="column">
            <wp:posOffset>4907927</wp:posOffset>
          </wp:positionH>
          <wp:positionV relativeFrom="paragraph">
            <wp:posOffset>-72882</wp:posOffset>
          </wp:positionV>
          <wp:extent cx="698572" cy="424785"/>
          <wp:effectExtent l="0" t="0" r="6350" b="0"/>
          <wp:wrapNone/>
          <wp:docPr id="3" name="Picture 3" descr="C:\Users\Amalia\Desktop\sigla BR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malia\Desktop\sigla BRI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8572" cy="424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F7C6C">
      <w:rPr>
        <w:noProof/>
      </w:rPr>
      <w:drawing>
        <wp:anchor distT="0" distB="0" distL="114300" distR="114300" simplePos="0" relativeHeight="251661312" behindDoc="0" locked="0" layoutInCell="1" allowOverlap="1" wp14:anchorId="3D4DECCD" wp14:editId="71825B46">
          <wp:simplePos x="0" y="0"/>
          <wp:positionH relativeFrom="column">
            <wp:posOffset>5821740</wp:posOffset>
          </wp:positionH>
          <wp:positionV relativeFrom="paragraph">
            <wp:posOffset>-72138</wp:posOffset>
          </wp:positionV>
          <wp:extent cx="875030" cy="440055"/>
          <wp:effectExtent l="0" t="0" r="1270" b="0"/>
          <wp:wrapNone/>
          <wp:docPr id="4" name="Picture 4" descr="C:\Users\Amalia\Desktop\BRI_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malia\Desktop\BRI_e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5030" cy="440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F7C6C"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27B4E7" w14:textId="77777777" w:rsidR="004F5A78" w:rsidRDefault="004F5A78" w:rsidP="004A14B3">
      <w:pPr>
        <w:spacing w:line="240" w:lineRule="auto"/>
      </w:pPr>
      <w:r>
        <w:separator/>
      </w:r>
    </w:p>
  </w:footnote>
  <w:footnote w:type="continuationSeparator" w:id="0">
    <w:p w14:paraId="0293EA30" w14:textId="77777777" w:rsidR="004F5A78" w:rsidRDefault="004F5A78" w:rsidP="004A14B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9605F8" w14:textId="77777777" w:rsidR="004A14B3" w:rsidRDefault="004A14B3">
    <w:pPr>
      <w:pStyle w:val="Header"/>
    </w:pPr>
    <w:r w:rsidRPr="004A14B3">
      <w:rPr>
        <w:noProof/>
      </w:rPr>
      <w:drawing>
        <wp:anchor distT="0" distB="0" distL="114300" distR="114300" simplePos="0" relativeHeight="251660288" behindDoc="0" locked="0" layoutInCell="1" allowOverlap="1" wp14:anchorId="70703C9A" wp14:editId="1CD1C720">
          <wp:simplePos x="0" y="0"/>
          <wp:positionH relativeFrom="column">
            <wp:posOffset>314325</wp:posOffset>
          </wp:positionH>
          <wp:positionV relativeFrom="paragraph">
            <wp:posOffset>-111563</wp:posOffset>
          </wp:positionV>
          <wp:extent cx="723265" cy="666750"/>
          <wp:effectExtent l="0" t="0" r="635" b="0"/>
          <wp:wrapNone/>
          <wp:docPr id="25" name="Picture 25" descr="D:\S\sigle\sigle\sigla_en\sigla_UTCLUJ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:\S\sigle\sigle\sigla_en\sigla_UTCLUJ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265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A14B3">
      <w:rPr>
        <w:noProof/>
      </w:rPr>
      <mc:AlternateContent>
        <mc:Choice Requires="wpg">
          <w:drawing>
            <wp:anchor distT="0" distB="0" distL="114300" distR="114300" simplePos="0" relativeHeight="251659264" behindDoc="1" locked="1" layoutInCell="1" allowOverlap="1" wp14:anchorId="36D0CEBF" wp14:editId="0398511A">
              <wp:simplePos x="0" y="0"/>
              <wp:positionH relativeFrom="column">
                <wp:posOffset>-47625</wp:posOffset>
              </wp:positionH>
              <wp:positionV relativeFrom="page">
                <wp:posOffset>47625</wp:posOffset>
              </wp:positionV>
              <wp:extent cx="6629400" cy="1276350"/>
              <wp:effectExtent l="0" t="0" r="0" b="0"/>
              <wp:wrapNone/>
              <wp:docPr id="1" name="Group 1" descr="Header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29400" cy="1276350"/>
                        <a:chOff x="0" y="0"/>
                        <a:chExt cx="8210490" cy="1810385"/>
                      </a:xfrm>
                    </wpg:grpSpPr>
                    <wps:wsp>
                      <wps:cNvPr id="43" name="Red rectangle"/>
                      <wps:cNvSpPr/>
                      <wps:spPr>
                        <a:xfrm>
                          <a:off x="1133475" y="419100"/>
                          <a:ext cx="7077015" cy="10058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F46E5D" w14:textId="77777777" w:rsidR="004A14B3" w:rsidRPr="00FB7093" w:rsidRDefault="00FB7093" w:rsidP="00FB709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4"/>
                              </w:rPr>
                            </w:pPr>
                            <w:r w:rsidRPr="00FB7093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4"/>
                              </w:rPr>
                              <w:t>FORMULAR DE ÎNSCRIERE ERSMUS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Red circle"/>
                      <wps:cNvSpPr/>
                      <wps:spPr>
                        <a:xfrm>
                          <a:off x="0" y="0"/>
                          <a:ext cx="1810488" cy="1810385"/>
                        </a:xfrm>
                        <a:prstGeom prst="donut">
                          <a:avLst>
                            <a:gd name="adj" fmla="val 2897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" name="White circle"/>
                      <wps:cNvSpPr/>
                      <wps:spPr>
                        <a:xfrm>
                          <a:off x="57150" y="57150"/>
                          <a:ext cx="1704460" cy="17043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6D0CEBF" id="Group 1" o:spid="_x0000_s1026" alt="Header graphics" style="position:absolute;margin-left:-3.75pt;margin-top:3.75pt;width:522pt;height:100.5pt;z-index:-251657216;mso-position-vertical-relative:page" coordsize="82104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">
              <v:rect id="Red rectangle" o:spid="_x0000_s1027" style="position:absolute;left:11334;top:4191;width:70770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Mw1xQAAANsAAAAPAAAAZHJzL2Rvd25yZXYueG1sRI9Ba8JA&#10;FITvBf/D8oTemo2mVI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AbrMw1xQAAANsAAAAP&#10;AAAAAAAAAAAAAAAAAAcCAABkcnMvZG93bnJldi54bWxQSwUGAAAAAAMAAwC3AAAA+QIAAAAA&#10;" fillcolor="#5b9bd5 [3204]" stroked="f" strokeweight="1pt">
                <v:textbox>
                  <w:txbxContent>
                    <w:p w14:paraId="30F46E5D" w14:textId="77777777" w:rsidR="004A14B3" w:rsidRPr="00FB7093" w:rsidRDefault="00FB7093" w:rsidP="00FB709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4"/>
                        </w:rPr>
                      </w:pPr>
                      <w:r w:rsidRPr="00FB7093">
                        <w:rPr>
                          <w:rFonts w:ascii="Times New Roman" w:hAnsi="Times New Roman" w:cs="Times New Roman"/>
                          <w:b/>
                          <w:sz w:val="28"/>
                          <w:szCs w:val="24"/>
                        </w:rPr>
                        <w:t>FORMULAR DE ÎNSCRIERE ERSMUS+</w:t>
                      </w:r>
                    </w:p>
                  </w:txbxContent>
                </v:textbox>
              </v:rect>
              <v:shapetype id="_x0000_t23" coordsize="21600,21600" o:spt="23" adj="5400" path="m,10800qy10800,,21600,10800,10800,21600,,10800xm@0,10800qy10800@2@1,10800,10800@0@0,10800xe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o:connecttype="custom" o:connectlocs="10800,0;3163,3163;0,10800;3163,18437;10800,21600;18437,18437;21600,10800;18437,3163" textboxrect="3163,3163,18437,18437"/>
                <v:handles>
                  <v:h position="#0,center" xrange="0,10800"/>
                </v:handles>
              </v:shapetype>
              <v:shape id="Red circle" o:spid="_x0000_s1028" type="#_x0000_t23" style="position:absolute;width:18104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" adj="626" fillcolor="#5b9bd5 [3204]" stroked="f" strokeweight="1pt">
                <v:stroke joinstyle="miter"/>
              </v:shape>
              <v:oval id="White circle" o:spid="_x0000_s1029" style="position:absolute;left:571;top:571;width:17045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" fillcolor="white [3212]" stroked="f" strokeweight="1pt">
                <v:stroke joinstyle="miter"/>
              </v:oval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E6567"/>
    <w:multiLevelType w:val="hybridMultilevel"/>
    <w:tmpl w:val="C638D8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92136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tTQ2MTEzNLc0MjJT0lEKTi0uzszPAykwrgUAiee3yCwAAAA="/>
  </w:docVars>
  <w:rsids>
    <w:rsidRoot w:val="004A14B3"/>
    <w:rsid w:val="00032E9A"/>
    <w:rsid w:val="000611D8"/>
    <w:rsid w:val="00375FB4"/>
    <w:rsid w:val="004A14B3"/>
    <w:rsid w:val="004F5A78"/>
    <w:rsid w:val="0050680D"/>
    <w:rsid w:val="00547640"/>
    <w:rsid w:val="005567CE"/>
    <w:rsid w:val="00636289"/>
    <w:rsid w:val="0063688B"/>
    <w:rsid w:val="006C1E50"/>
    <w:rsid w:val="006F7C6C"/>
    <w:rsid w:val="007A46FB"/>
    <w:rsid w:val="007A5C91"/>
    <w:rsid w:val="007B3DD7"/>
    <w:rsid w:val="00882A37"/>
    <w:rsid w:val="008E729C"/>
    <w:rsid w:val="008F287E"/>
    <w:rsid w:val="00914D6B"/>
    <w:rsid w:val="00996789"/>
    <w:rsid w:val="009E33A3"/>
    <w:rsid w:val="00A11524"/>
    <w:rsid w:val="00A56045"/>
    <w:rsid w:val="00BB5F99"/>
    <w:rsid w:val="00C04A3F"/>
    <w:rsid w:val="00C201A0"/>
    <w:rsid w:val="00C83839"/>
    <w:rsid w:val="00D05969"/>
    <w:rsid w:val="00D62F4D"/>
    <w:rsid w:val="00D95743"/>
    <w:rsid w:val="00DD61C2"/>
    <w:rsid w:val="00DE65AB"/>
    <w:rsid w:val="00E469B4"/>
    <w:rsid w:val="00EE3BE3"/>
    <w:rsid w:val="00F212C6"/>
    <w:rsid w:val="00F63259"/>
    <w:rsid w:val="00FB7093"/>
    <w:rsid w:val="00FC7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F48BC16"/>
  <w15:chartTrackingRefBased/>
  <w15:docId w15:val="{9D07A47C-2F8E-43C9-8D1F-A2C5C1F08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4B3"/>
    <w:pPr>
      <w:spacing w:after="0"/>
    </w:pPr>
    <w:rPr>
      <w:sz w:val="20"/>
      <w:szCs w:val="20"/>
    </w:rPr>
  </w:style>
  <w:style w:type="paragraph" w:styleId="Heading3">
    <w:name w:val="heading 3"/>
    <w:basedOn w:val="Normal"/>
    <w:link w:val="Heading3Char"/>
    <w:uiPriority w:val="9"/>
    <w:unhideWhenUsed/>
    <w:qFormat/>
    <w:rsid w:val="004A14B3"/>
    <w:pPr>
      <w:keepNext/>
      <w:keepLines/>
      <w:pBdr>
        <w:bottom w:val="single" w:sz="48" w:space="1" w:color="5B9BD5" w:themeColor="accent1"/>
      </w:pBdr>
      <w:spacing w:before="720" w:after="18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4A14B3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14B3"/>
    <w:pPr>
      <w:tabs>
        <w:tab w:val="center" w:pos="4680"/>
        <w:tab w:val="right" w:pos="9360"/>
      </w:tabs>
      <w:spacing w:line="240" w:lineRule="auto"/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A14B3"/>
  </w:style>
  <w:style w:type="paragraph" w:styleId="Footer">
    <w:name w:val="footer"/>
    <w:basedOn w:val="Normal"/>
    <w:link w:val="FooterChar"/>
    <w:uiPriority w:val="99"/>
    <w:unhideWhenUsed/>
    <w:rsid w:val="004A14B3"/>
    <w:pPr>
      <w:tabs>
        <w:tab w:val="center" w:pos="4680"/>
        <w:tab w:val="right" w:pos="9360"/>
      </w:tabs>
      <w:spacing w:line="240" w:lineRule="auto"/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A14B3"/>
  </w:style>
  <w:style w:type="character" w:customStyle="1" w:styleId="Heading3Char">
    <w:name w:val="Heading 3 Char"/>
    <w:basedOn w:val="DefaultParagraphFont"/>
    <w:link w:val="Heading3"/>
    <w:uiPriority w:val="9"/>
    <w:rsid w:val="004A14B3"/>
    <w:rPr>
      <w:rFonts w:asciiTheme="majorHAnsi" w:eastAsiaTheme="majorEastAsia" w:hAnsiTheme="majorHAnsi" w:cstheme="majorBidi"/>
      <w:caps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A14B3"/>
    <w:rPr>
      <w:rFonts w:asciiTheme="majorHAnsi" w:eastAsiaTheme="majorEastAsia" w:hAnsiTheme="majorHAnsi" w:cstheme="majorBidi"/>
      <w:iCs/>
      <w:caps/>
      <w:sz w:val="20"/>
      <w:szCs w:val="20"/>
    </w:rPr>
  </w:style>
  <w:style w:type="table" w:styleId="TableGrid">
    <w:name w:val="Table Grid"/>
    <w:basedOn w:val="TableNormal"/>
    <w:uiPriority w:val="39"/>
    <w:rsid w:val="004A14B3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4A14B3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A14B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6F7C6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95743"/>
    <w:pPr>
      <w:spacing w:after="160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6</Words>
  <Characters>750</Characters>
  <Application>Microsoft Office Word</Application>
  <DocSecurity>0</DocSecurity>
  <Lines>96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</dc:creator>
  <cp:keywords/>
  <dc:description/>
  <cp:lastModifiedBy>Ligia Mihaela Moga</cp:lastModifiedBy>
  <cp:revision>3</cp:revision>
  <cp:lastPrinted>2021-03-07T19:08:00Z</cp:lastPrinted>
  <dcterms:created xsi:type="dcterms:W3CDTF">2026-03-14T09:50:00Z</dcterms:created>
  <dcterms:modified xsi:type="dcterms:W3CDTF">2026-03-14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b58b62f-6f94-46bd-8089-18e64b0a9abb_Enabled">
    <vt:lpwstr>true</vt:lpwstr>
  </property>
  <property fmtid="{D5CDD505-2E9C-101B-9397-08002B2CF9AE}" pid="3" name="MSIP_Label_5b58b62f-6f94-46bd-8089-18e64b0a9abb_SetDate">
    <vt:lpwstr>2023-03-05T18:02:29Z</vt:lpwstr>
  </property>
  <property fmtid="{D5CDD505-2E9C-101B-9397-08002B2CF9AE}" pid="4" name="MSIP_Label_5b58b62f-6f94-46bd-8089-18e64b0a9abb_Method">
    <vt:lpwstr>Standard</vt:lpwstr>
  </property>
  <property fmtid="{D5CDD505-2E9C-101B-9397-08002B2CF9AE}" pid="5" name="MSIP_Label_5b58b62f-6f94-46bd-8089-18e64b0a9abb_Name">
    <vt:lpwstr>defa4170-0d19-0005-0004-bc88714345d2</vt:lpwstr>
  </property>
  <property fmtid="{D5CDD505-2E9C-101B-9397-08002B2CF9AE}" pid="6" name="MSIP_Label_5b58b62f-6f94-46bd-8089-18e64b0a9abb_SiteId">
    <vt:lpwstr>a6eb79fa-c4a9-4cce-818d-b85274d15305</vt:lpwstr>
  </property>
  <property fmtid="{D5CDD505-2E9C-101B-9397-08002B2CF9AE}" pid="7" name="MSIP_Label_5b58b62f-6f94-46bd-8089-18e64b0a9abb_ActionId">
    <vt:lpwstr>3f779bdc-3ac7-46ca-bdbf-ff3ac9e0b49c</vt:lpwstr>
  </property>
  <property fmtid="{D5CDD505-2E9C-101B-9397-08002B2CF9AE}" pid="8" name="MSIP_Label_5b58b62f-6f94-46bd-8089-18e64b0a9abb_ContentBits">
    <vt:lpwstr>0</vt:lpwstr>
  </property>
</Properties>
</file>